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s</w:t>
      </w:r>
      <w:r>
        <w:t xml:space="preserve"> </w:t>
      </w:r>
      <w:r>
        <w:t xml:space="preserve">on</w:t>
      </w:r>
      <w:r>
        <w:t xml:space="preserve"> </w:t>
      </w:r>
      <w:r>
        <w:t xml:space="preserve">Assessment: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Paige</w:t>
      </w:r>
      <w:r>
        <w:t xml:space="preserve"> </w:t>
      </w:r>
      <w:r>
        <w:t xml:space="preserve">Dubelk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2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Whisker plot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ge vs Weight - offset graph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Graph</w:t>
      </w:r>
      <w:r>
        <w:br w:type="textWrapping"/>
      </w:r>
      <w:r>
        <w:rPr>
          <w:rStyle w:val="NormalTok"/>
        </w:rPr>
        <w:t xml:space="preserve">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 Ge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ouse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rogram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le_female_counts.txt</w:t>
      </w:r>
      <w:r>
        <w:br w:type="textWrapping"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p_down_expression.txt</w:t>
      </w:r>
      <w:r>
        <w:br w:type="textWrapping"/>
      </w: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Lev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h</w:t>
      </w:r>
      <w:r>
        <w:br w:type="textWrapping"/>
      </w:r>
      <w:r>
        <w:rPr>
          <w:rStyle w:val="NormalTok"/>
        </w:rPr>
        <w:t xml:space="preserve">me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expression_methylat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ex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lra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ex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ex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 Expres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0051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s on Assessment: Graphs</dc:title>
  <dc:creator>Paige Dubelko</dc:creator>
  <dcterms:created xsi:type="dcterms:W3CDTF">2019-01-24T17:34:44Z</dcterms:created>
  <dcterms:modified xsi:type="dcterms:W3CDTF">2019-01-24T17:34:44Z</dcterms:modified>
</cp:coreProperties>
</file>